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ероника Зибор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3994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994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1066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1066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2013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2013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3834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3834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8469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8469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69836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69836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79263"/>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7926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688191"/>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88191"/>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66442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66442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651539"/>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651539"/>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64597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64597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ероника Зиборова</dc:creator>
  <dc:language>ru-RU</dc:language>
  <cp:keywords/>
  <dcterms:created xsi:type="dcterms:W3CDTF">2025-03-12T07:03:51Z</dcterms:created>
  <dcterms:modified xsi:type="dcterms:W3CDTF">2025-03-12T07: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